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28CA" w:rsidRPr="00291F30" w:rsidRDefault="00E228CA" w:rsidP="00E228CA">
      <w:pPr>
        <w:ind w:left="851"/>
        <w:rPr>
          <w:rFonts w:ascii="Times New Roman" w:hAnsi="Times New Roman" w:cs="Times New Roman"/>
          <w:b/>
          <w:sz w:val="24"/>
          <w:lang w:val="id-ID"/>
        </w:rPr>
      </w:pPr>
      <w:bookmarkStart w:id="0" w:name="_GoBack"/>
      <w:bookmarkEnd w:id="0"/>
      <w:r w:rsidRPr="00291F30">
        <w:rPr>
          <w:rFonts w:ascii="Times New Roman" w:hAnsi="Times New Roman" w:cs="Times New Roman"/>
          <w:b/>
          <w:sz w:val="24"/>
          <w:lang w:val="id-ID"/>
        </w:rPr>
        <w:t>Attachment</w:t>
      </w:r>
      <w:r>
        <w:rPr>
          <w:rFonts w:ascii="Times New Roman" w:hAnsi="Times New Roman" w:cs="Times New Roman"/>
          <w:b/>
          <w:sz w:val="24"/>
          <w:lang w:val="id-ID"/>
        </w:rPr>
        <w:t xml:space="preserve"> </w:t>
      </w:r>
    </w:p>
    <w:p w:rsidR="00E228CA" w:rsidRDefault="00E228CA" w:rsidP="00E228CA">
      <w:pPr>
        <w:ind w:left="709"/>
        <w:rPr>
          <w:lang w:val="id-ID"/>
        </w:rPr>
      </w:pPr>
    </w:p>
    <w:p w:rsidR="00E228CA" w:rsidRDefault="00E228CA" w:rsidP="00E228CA">
      <w:pPr>
        <w:rPr>
          <w:lang w:val="id-ID"/>
        </w:rPr>
      </w:pP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CC322D" wp14:editId="24ADB9F2">
                <wp:simplePos x="0" y="0"/>
                <wp:positionH relativeFrom="column">
                  <wp:posOffset>332843</wp:posOffset>
                </wp:positionH>
                <wp:positionV relativeFrom="paragraph">
                  <wp:posOffset>-180576</wp:posOffset>
                </wp:positionV>
                <wp:extent cx="5705475" cy="7572375"/>
                <wp:effectExtent l="0" t="0" r="9525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75723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28CA" w:rsidRDefault="00E228CA" w:rsidP="00E228CA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Times New Roman" w:hAnsi="Times New Roman"/>
                                <w:noProof/>
                                <w:sz w:val="20"/>
                                <w:szCs w:val="20"/>
                                <w:lang w:val="id-ID" w:eastAsia="id-ID"/>
                              </w:rPr>
                              <w:drawing>
                                <wp:inline distT="0" distB="0" distL="0" distR="0" wp14:anchorId="28A8DF6D" wp14:editId="71902BC4">
                                  <wp:extent cx="2583815" cy="2137410"/>
                                  <wp:effectExtent l="0" t="0" r="6985" b="0"/>
                                  <wp:docPr id="8" name="Picture 8" descr="Description: D:\Data Herpet Andri\New folder\DSC06968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Description: D:\Data Herpet Andri\New folder\DSC06968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83815" cy="21374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20"/>
                                <w:szCs w:val="20"/>
                                <w:lang w:val="id-ID" w:eastAsia="id-ID"/>
                              </w:rPr>
                              <w:drawing>
                                <wp:inline distT="0" distB="0" distL="0" distR="0" wp14:anchorId="42EBFB5F" wp14:editId="721742A7">
                                  <wp:extent cx="2785745" cy="2137410"/>
                                  <wp:effectExtent l="0" t="0" r="0" b="0"/>
                                  <wp:docPr id="6" name="Picture 6" descr="Description: D:\Data Herpet Andri\New folder\DSC06935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Description: D:\Data Herpet Andri\New folder\DSC06935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85745" cy="21374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228CA" w:rsidRDefault="00E228CA" w:rsidP="00E228CA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Times New Roman" w:hAnsi="Times New Roman"/>
                                <w:noProof/>
                                <w:sz w:val="20"/>
                                <w:szCs w:val="20"/>
                                <w:lang w:val="id-ID" w:eastAsia="id-ID"/>
                              </w:rPr>
                              <w:drawing>
                                <wp:inline distT="0" distB="0" distL="0" distR="0" wp14:anchorId="0164E407" wp14:editId="168C8E7A">
                                  <wp:extent cx="2573020" cy="2254250"/>
                                  <wp:effectExtent l="0" t="0" r="0" b="0"/>
                                  <wp:docPr id="5" name="Picture 5" descr="Description: D:\Data Herpet Andri\New folder\DSC06882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Description: D:\Data Herpet Andri\New folder\DSC06882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3325" t="20573" r="14235" b="382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73020" cy="2254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20"/>
                                <w:szCs w:val="20"/>
                                <w:lang w:val="id-ID" w:eastAsia="id-ID"/>
                              </w:rPr>
                              <w:drawing>
                                <wp:inline distT="0" distB="0" distL="0" distR="0" wp14:anchorId="29429F10" wp14:editId="7BDCE564">
                                  <wp:extent cx="2785730" cy="2243322"/>
                                  <wp:effectExtent l="0" t="0" r="0" b="5080"/>
                                  <wp:docPr id="4" name="Picture 4" descr="Description: D:\Data Herpet Andri\New folder\DSC06770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Description: D:\Data Herpet Andri\New folder\DSC06770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85895" cy="22434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228CA" w:rsidRDefault="00E228CA" w:rsidP="00E228CA">
                            <w:pPr>
                              <w:spacing w:after="0"/>
                              <w:jc w:val="center"/>
                            </w:pPr>
                            <w:r>
                              <w:rPr>
                                <w:rFonts w:ascii="Times New Roman" w:hAnsi="Times New Roman"/>
                                <w:noProof/>
                                <w:sz w:val="20"/>
                                <w:szCs w:val="20"/>
                                <w:lang w:val="id-ID" w:eastAsia="id-ID"/>
                              </w:rPr>
                              <w:drawing>
                                <wp:inline distT="0" distB="0" distL="0" distR="0" wp14:anchorId="645914D7" wp14:editId="488166BA">
                                  <wp:extent cx="2541270" cy="2254250"/>
                                  <wp:effectExtent l="0" t="0" r="0" b="0"/>
                                  <wp:docPr id="3" name="Picture 3" descr="Description: D:\DSC06796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Description: D:\DSC06796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41270" cy="2254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napToGrid w:val="0"/>
                                <w:color w:val="000000"/>
                                <w:w w:val="1"/>
                                <w:sz w:val="2"/>
                                <w:szCs w:val="2"/>
                                <w:bdr w:val="none" w:sz="0" w:space="0" w:color="auto" w:frame="1"/>
                                <w:shd w:val="clear" w:color="auto" w:fill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20"/>
                                <w:szCs w:val="20"/>
                                <w:lang w:val="id-ID" w:eastAsia="id-ID"/>
                              </w:rPr>
                              <w:drawing>
                                <wp:inline distT="0" distB="0" distL="0" distR="0" wp14:anchorId="274ED99E" wp14:editId="16FF5965">
                                  <wp:extent cx="2711450" cy="2243455"/>
                                  <wp:effectExtent l="0" t="0" r="0" b="4445"/>
                                  <wp:docPr id="2" name="Picture 2" descr="Description: C:\Users\acer\Music\Foto Penelitian\Roby 3\DSC_5538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" descr="Description: C:\Users\acer\Music\Foto Penelitian\Roby 3\DSC_5538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11450" cy="22434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228CA" w:rsidRDefault="00E228CA" w:rsidP="00E228CA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lang w:val="id-ID"/>
                              </w:rPr>
                            </w:pPr>
                          </w:p>
                          <w:p w:rsidR="00E228CA" w:rsidRPr="0029304A" w:rsidRDefault="00E228CA" w:rsidP="00E228CA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lang w:val="id-ID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Figure 1.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Documentation of th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herpetofauna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encountered. A)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sz w:val="24"/>
                              </w:rPr>
                              <w:t>Cnemaspi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sp. B)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sz w:val="24"/>
                              </w:rPr>
                              <w:t>Eutropi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sz w:val="24"/>
                              </w:rPr>
                              <w:t>multifasciata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C)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sz w:val="24"/>
                              </w:rPr>
                              <w:t>Pseudorabdio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sp. D)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sz w:val="24"/>
                              </w:rPr>
                              <w:t>Tropidophoru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sz w:val="24"/>
                              </w:rPr>
                              <w:t>beccarii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E)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sz w:val="24"/>
                              </w:rPr>
                              <w:t>Enhydri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sp. F)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sz w:val="24"/>
                              </w:rPr>
                              <w:t>Stauroi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i/>
                                <w:sz w:val="24"/>
                              </w:rPr>
                              <w:t xml:space="preserve"> gut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lang w:val="id-ID"/>
                              </w:rPr>
                              <w:t>t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sz w:val="24"/>
                              </w:rPr>
                              <w:t>atus</w:t>
                            </w:r>
                            <w:proofErr w:type="spellEnd"/>
                          </w:p>
                          <w:p w:rsidR="00E228CA" w:rsidRDefault="00E228CA" w:rsidP="00E228CA">
                            <w:pPr>
                              <w:jc w:val="center"/>
                            </w:pPr>
                          </w:p>
                          <w:p w:rsidR="00E228CA" w:rsidRDefault="00E228CA" w:rsidP="00E228CA">
                            <w:pPr>
                              <w:jc w:val="center"/>
                            </w:pPr>
                          </w:p>
                          <w:p w:rsidR="00E228CA" w:rsidRDefault="00E228CA" w:rsidP="00E228C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6.2pt;margin-top:-14.2pt;width:449.25pt;height:59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" fillcolor="white [3201]" stroked="f" strokeweight="2pt">
                <v:textbox>
                  <w:txbxContent>
                    <w:p w:rsidR="00E228CA" w:rsidRDefault="00E228CA" w:rsidP="00E228CA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rFonts w:ascii="Times New Roman" w:hAnsi="Times New Roman"/>
                          <w:noProof/>
                          <w:sz w:val="20"/>
                          <w:szCs w:val="20"/>
                          <w:lang w:val="id-ID" w:eastAsia="id-ID"/>
                        </w:rPr>
                        <w:drawing>
                          <wp:inline distT="0" distB="0" distL="0" distR="0" wp14:anchorId="28A8DF6D" wp14:editId="71902BC4">
                            <wp:extent cx="2583815" cy="2137410"/>
                            <wp:effectExtent l="0" t="0" r="6985" b="0"/>
                            <wp:docPr id="8" name="Picture 8" descr="Description: D:\Data Herpet Andri\New folder\DSC06968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Description: D:\Data Herpet Andri\New folder\DSC06968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83815" cy="21374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Times New Roman" w:hAnsi="Times New Roman"/>
                          <w:noProof/>
                          <w:sz w:val="20"/>
                          <w:szCs w:val="20"/>
                          <w:lang w:val="id-ID" w:eastAsia="id-ID"/>
                        </w:rPr>
                        <w:drawing>
                          <wp:inline distT="0" distB="0" distL="0" distR="0" wp14:anchorId="42EBFB5F" wp14:editId="721742A7">
                            <wp:extent cx="2785745" cy="2137410"/>
                            <wp:effectExtent l="0" t="0" r="0" b="0"/>
                            <wp:docPr id="6" name="Picture 6" descr="Description: D:\Data Herpet Andri\New folder\DSC06935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Description: D:\Data Herpet Andri\New folder\DSC06935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85745" cy="21374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228CA" w:rsidRDefault="00E228CA" w:rsidP="00E228CA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rFonts w:ascii="Times New Roman" w:hAnsi="Times New Roman"/>
                          <w:noProof/>
                          <w:sz w:val="20"/>
                          <w:szCs w:val="20"/>
                          <w:lang w:val="id-ID" w:eastAsia="id-ID"/>
                        </w:rPr>
                        <w:drawing>
                          <wp:inline distT="0" distB="0" distL="0" distR="0" wp14:anchorId="0164E407" wp14:editId="168C8E7A">
                            <wp:extent cx="2573020" cy="2254250"/>
                            <wp:effectExtent l="0" t="0" r="0" b="0"/>
                            <wp:docPr id="5" name="Picture 5" descr="Description: D:\Data Herpet Andri\New folder\DSC06882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 descr="Description: D:\Data Herpet Andri\New folder\DSC06882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3325" t="20573" r="14235" b="3828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73020" cy="2254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Times New Roman" w:hAnsi="Times New Roman"/>
                          <w:noProof/>
                          <w:sz w:val="20"/>
                          <w:szCs w:val="20"/>
                          <w:lang w:val="id-ID" w:eastAsia="id-ID"/>
                        </w:rPr>
                        <w:drawing>
                          <wp:inline distT="0" distB="0" distL="0" distR="0" wp14:anchorId="29429F10" wp14:editId="7BDCE564">
                            <wp:extent cx="2785730" cy="2243322"/>
                            <wp:effectExtent l="0" t="0" r="0" b="5080"/>
                            <wp:docPr id="4" name="Picture 4" descr="Description: D:\Data Herpet Andri\New folder\DSC06770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Description: D:\Data Herpet Andri\New folder\DSC06770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85895" cy="22434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228CA" w:rsidRDefault="00E228CA" w:rsidP="00E228CA">
                      <w:pPr>
                        <w:spacing w:after="0"/>
                        <w:jc w:val="center"/>
                      </w:pPr>
                      <w:r>
                        <w:rPr>
                          <w:rFonts w:ascii="Times New Roman" w:hAnsi="Times New Roman"/>
                          <w:noProof/>
                          <w:sz w:val="20"/>
                          <w:szCs w:val="20"/>
                          <w:lang w:val="id-ID" w:eastAsia="id-ID"/>
                        </w:rPr>
                        <w:drawing>
                          <wp:inline distT="0" distB="0" distL="0" distR="0" wp14:anchorId="645914D7" wp14:editId="488166BA">
                            <wp:extent cx="2541270" cy="2254250"/>
                            <wp:effectExtent l="0" t="0" r="0" b="0"/>
                            <wp:docPr id="3" name="Picture 3" descr="Description: D:\DSC06796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Description: D:\DSC06796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41270" cy="2254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Times New Roman" w:eastAsia="Times New Roman" w:hAnsi="Times New Roman" w:cs="Times New Roman"/>
                          <w:snapToGrid w:val="0"/>
                          <w:color w:val="000000"/>
                          <w:w w:val="1"/>
                          <w:sz w:val="2"/>
                          <w:szCs w:val="2"/>
                          <w:bdr w:val="none" w:sz="0" w:space="0" w:color="auto" w:frame="1"/>
                          <w:shd w:val="clear" w:color="auto" w:fill="00000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noProof/>
                          <w:sz w:val="20"/>
                          <w:szCs w:val="20"/>
                          <w:lang w:val="id-ID" w:eastAsia="id-ID"/>
                        </w:rPr>
                        <w:drawing>
                          <wp:inline distT="0" distB="0" distL="0" distR="0" wp14:anchorId="274ED99E" wp14:editId="16FF5965">
                            <wp:extent cx="2711450" cy="2243455"/>
                            <wp:effectExtent l="0" t="0" r="0" b="4445"/>
                            <wp:docPr id="2" name="Picture 2" descr="Description: C:\Users\acer\Music\Foto Penelitian\Roby 3\DSC_5538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" descr="Description: C:\Users\acer\Music\Foto Penelitian\Roby 3\DSC_5538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11450" cy="22434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228CA" w:rsidRDefault="00E228CA" w:rsidP="00E228CA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lang w:val="id-ID"/>
                        </w:rPr>
                      </w:pPr>
                    </w:p>
                    <w:p w:rsidR="00E228CA" w:rsidRPr="0029304A" w:rsidRDefault="00E228CA" w:rsidP="00E228CA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lang w:val="id-ID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Figure 1.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Documentation of th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herpetofauna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encountered. A)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  <w:sz w:val="24"/>
                        </w:rPr>
                        <w:t>Cnemaspis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sp. B)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  <w:sz w:val="24"/>
                        </w:rPr>
                        <w:t>Eutropis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  <w:sz w:val="24"/>
                        </w:rPr>
                        <w:t>multifasciata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C)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  <w:sz w:val="24"/>
                        </w:rPr>
                        <w:t>Pseudorabdion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sp. D)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  <w:sz w:val="24"/>
                        </w:rPr>
                        <w:t>Tropidophorus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  <w:sz w:val="24"/>
                        </w:rPr>
                        <w:t>beccarii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E)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  <w:sz w:val="24"/>
                        </w:rPr>
                        <w:t>Enhydris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sp. F)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  <w:sz w:val="24"/>
                        </w:rPr>
                        <w:t>Staurois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i/>
                          <w:sz w:val="24"/>
                        </w:rPr>
                        <w:t xml:space="preserve"> gut</w:t>
                      </w:r>
                      <w:r>
                        <w:rPr>
                          <w:rFonts w:ascii="Times New Roman" w:hAnsi="Times New Roman" w:cs="Times New Roman"/>
                          <w:i/>
                          <w:sz w:val="24"/>
                          <w:lang w:val="id-ID"/>
                        </w:rPr>
                        <w:t>t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  <w:sz w:val="24"/>
                        </w:rPr>
                        <w:t>atus</w:t>
                      </w:r>
                      <w:proofErr w:type="spellEnd"/>
                    </w:p>
                    <w:p w:rsidR="00E228CA" w:rsidRDefault="00E228CA" w:rsidP="00E228CA">
                      <w:pPr>
                        <w:jc w:val="center"/>
                      </w:pPr>
                    </w:p>
                    <w:p w:rsidR="00E228CA" w:rsidRDefault="00E228CA" w:rsidP="00E228CA">
                      <w:pPr>
                        <w:jc w:val="center"/>
                      </w:pPr>
                    </w:p>
                    <w:p w:rsidR="00E228CA" w:rsidRDefault="00E228CA" w:rsidP="00E228CA"/>
                  </w:txbxContent>
                </v:textbox>
              </v:shape>
            </w:pict>
          </mc:Fallback>
        </mc:AlternateContent>
      </w: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C34B56" wp14:editId="5A2DF496">
                <wp:simplePos x="0" y="0"/>
                <wp:positionH relativeFrom="column">
                  <wp:posOffset>502920</wp:posOffset>
                </wp:positionH>
                <wp:positionV relativeFrom="paragraph">
                  <wp:posOffset>29845</wp:posOffset>
                </wp:positionV>
                <wp:extent cx="314325" cy="257175"/>
                <wp:effectExtent l="0" t="0" r="9525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28CA" w:rsidRDefault="00E228CA" w:rsidP="00E228C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margin-left:39.6pt;margin-top:2.35pt;width:24.75pt;height:2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" fillcolor="white [3201]" stroked="f" strokeweight=".5pt">
                <v:textbox>
                  <w:txbxContent>
                    <w:p w:rsidR="00E228CA" w:rsidRDefault="00E228CA" w:rsidP="00E228CA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0D103C" wp14:editId="00349D4D">
                <wp:simplePos x="0" y="0"/>
                <wp:positionH relativeFrom="column">
                  <wp:posOffset>3102610</wp:posOffset>
                </wp:positionH>
                <wp:positionV relativeFrom="paragraph">
                  <wp:posOffset>30642</wp:posOffset>
                </wp:positionV>
                <wp:extent cx="314325" cy="257175"/>
                <wp:effectExtent l="0" t="0" r="9525" b="952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28CA" w:rsidRDefault="00E228CA" w:rsidP="00E228C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8" type="#_x0000_t202" style="position:absolute;margin-left:244.3pt;margin-top:2.4pt;width:24.75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" fillcolor="white [3201]" stroked="f" strokeweight=".5pt">
                <v:textbox>
                  <w:txbxContent>
                    <w:p w:rsidR="00E228CA" w:rsidRDefault="00E228CA" w:rsidP="00E228CA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833BBB" wp14:editId="2E976DF2">
                <wp:simplePos x="0" y="0"/>
                <wp:positionH relativeFrom="column">
                  <wp:posOffset>3084357</wp:posOffset>
                </wp:positionH>
                <wp:positionV relativeFrom="paragraph">
                  <wp:posOffset>273685</wp:posOffset>
                </wp:positionV>
                <wp:extent cx="314325" cy="257175"/>
                <wp:effectExtent l="0" t="0" r="9525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28CA" w:rsidRDefault="00E228CA" w:rsidP="00E228C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29" type="#_x0000_t202" style="position:absolute;margin-left:242.85pt;margin-top:21.55pt;width:24.75pt;height:2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" fillcolor="white [3201]" stroked="f" strokeweight=".5pt">
                <v:textbox>
                  <w:txbxContent>
                    <w:p w:rsidR="00E228CA" w:rsidRDefault="00E228CA" w:rsidP="00E228CA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61AC1E" wp14:editId="7814AE25">
                <wp:simplePos x="0" y="0"/>
                <wp:positionH relativeFrom="column">
                  <wp:posOffset>526577</wp:posOffset>
                </wp:positionH>
                <wp:positionV relativeFrom="paragraph">
                  <wp:posOffset>276225</wp:posOffset>
                </wp:positionV>
                <wp:extent cx="314325" cy="257175"/>
                <wp:effectExtent l="0" t="0" r="9525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28CA" w:rsidRDefault="00E228CA" w:rsidP="00E228C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0" type="#_x0000_t202" style="position:absolute;margin-left:41.45pt;margin-top:21.75pt;width:24.75pt;height:20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" fillcolor="white [3201]" stroked="f" strokeweight=".5pt">
                <v:textbox>
                  <w:txbxContent>
                    <w:p w:rsidR="00E228CA" w:rsidRDefault="00E228CA" w:rsidP="00E228CA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69CAF0" wp14:editId="119B2F95">
                <wp:simplePos x="0" y="0"/>
                <wp:positionH relativeFrom="column">
                  <wp:posOffset>3105947</wp:posOffset>
                </wp:positionH>
                <wp:positionV relativeFrom="paragraph">
                  <wp:posOffset>259715</wp:posOffset>
                </wp:positionV>
                <wp:extent cx="314325" cy="257175"/>
                <wp:effectExtent l="0" t="0" r="9525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28CA" w:rsidRDefault="00E228CA" w:rsidP="00E228C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31" type="#_x0000_t202" style="position:absolute;margin-left:244.55pt;margin-top:20.45pt;width:24.75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" fillcolor="white [3201]" stroked="f" strokeweight=".5pt">
                <v:textbox>
                  <w:txbxContent>
                    <w:p w:rsidR="00E228CA" w:rsidRDefault="00E228CA" w:rsidP="00E228CA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7D2B2B" wp14:editId="21EDC167">
                <wp:simplePos x="0" y="0"/>
                <wp:positionH relativeFrom="column">
                  <wp:posOffset>571973</wp:posOffset>
                </wp:positionH>
                <wp:positionV relativeFrom="paragraph">
                  <wp:posOffset>257810</wp:posOffset>
                </wp:positionV>
                <wp:extent cx="314325" cy="257175"/>
                <wp:effectExtent l="0" t="0" r="9525" b="952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28CA" w:rsidRDefault="00E228CA" w:rsidP="00E228C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32" type="#_x0000_t202" style="position:absolute;margin-left:45.05pt;margin-top:20.3pt;width:24.7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" fillcolor="white [3201]" stroked="f" strokeweight=".5pt">
                <v:textbox>
                  <w:txbxContent>
                    <w:p w:rsidR="00E228CA" w:rsidRDefault="00E228CA" w:rsidP="00E228CA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rPr>
          <w:lang w:val="id-ID"/>
        </w:rPr>
      </w:pPr>
    </w:p>
    <w:p w:rsidR="00E228CA" w:rsidRPr="0029304A" w:rsidRDefault="00E228CA" w:rsidP="00E228CA">
      <w:pPr>
        <w:tabs>
          <w:tab w:val="left" w:pos="1005"/>
        </w:tabs>
        <w:rPr>
          <w:lang w:val="id-ID"/>
        </w:rPr>
      </w:pPr>
    </w:p>
    <w:p w:rsidR="00A50C2B" w:rsidRDefault="00A50C2B"/>
    <w:sectPr w:rsidR="00A50C2B" w:rsidSect="00E228CA">
      <w:pgSz w:w="11907" w:h="16840" w:code="9"/>
      <w:pgMar w:top="1701" w:right="1134" w:bottom="1134" w:left="1134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DM2NDIysDC0NDdQ0lEKTi0uzszPAykwrAUA8eUHXSwAAAA="/>
  </w:docVars>
  <w:rsids>
    <w:rsidRoot w:val="00E228CA"/>
    <w:rsid w:val="00A50C2B"/>
    <w:rsid w:val="00E22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28CA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28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8CA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28CA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28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8CA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9-08-18T10:05:00Z</dcterms:created>
  <dcterms:modified xsi:type="dcterms:W3CDTF">2019-08-18T10:06:00Z</dcterms:modified>
</cp:coreProperties>
</file>